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767865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05.05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Kostek Koste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Stanisław Osiński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